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98B6D" w14:textId="6C1EEA99" w:rsidR="00BB1119" w:rsidRDefault="00EA1565">
      <w:r>
        <w:t xml:space="preserve">Study Skills 4: </w:t>
      </w:r>
    </w:p>
    <w:p w14:paraId="791AE27B" w14:textId="63AFD7AA" w:rsidR="00EA1565" w:rsidRDefault="00EA1565">
      <w:r>
        <w:t xml:space="preserve">I was fascinated by the fact that other languages have different </w:t>
      </w:r>
      <w:proofErr w:type="spellStart"/>
      <w:r>
        <w:t>colourspaces</w:t>
      </w:r>
      <w:proofErr w:type="spellEnd"/>
      <w:r>
        <w:t xml:space="preserve"> to English. I was particularly interested by Russian and </w:t>
      </w:r>
      <w:proofErr w:type="spellStart"/>
      <w:r>
        <w:t>Berinmo</w:t>
      </w:r>
      <w:proofErr w:type="spellEnd"/>
      <w:r>
        <w:t xml:space="preserve">, the latter of </w:t>
      </w:r>
      <w:proofErr w:type="spellStart"/>
      <w:r>
        <w:t>whichs</w:t>
      </w:r>
      <w:proofErr w:type="spellEnd"/>
      <w:r>
        <w:t xml:space="preserve">’ colour space really made me think about how I see separation of colour myself. </w:t>
      </w:r>
    </w:p>
    <w:p w14:paraId="6BF171D1" w14:textId="3D266873" w:rsidR="00EA1565" w:rsidRDefault="00EA1565">
      <w:r>
        <w:rPr>
          <w:noProof/>
        </w:rPr>
        <w:drawing>
          <wp:inline distT="0" distB="0" distL="0" distR="0" wp14:anchorId="0581DFF1" wp14:editId="7FBEE320">
            <wp:extent cx="5731510" cy="24428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A15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MTYytTA2M7AAcpR0lIJTi4sz8/NACgxrAWW/OIQsAAAA"/>
  </w:docVars>
  <w:rsids>
    <w:rsidRoot w:val="00EA1565"/>
    <w:rsid w:val="00A55230"/>
    <w:rsid w:val="00BB1119"/>
    <w:rsid w:val="00EA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40D92"/>
  <w15:chartTrackingRefBased/>
  <w15:docId w15:val="{135DCCD7-AB27-4B73-9A5A-2B76FBC9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1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5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P Nathan</dc:creator>
  <cp:keywords/>
  <dc:description/>
  <cp:lastModifiedBy>SHARP Nathan</cp:lastModifiedBy>
  <cp:revision>1</cp:revision>
  <dcterms:created xsi:type="dcterms:W3CDTF">2019-04-06T16:54:00Z</dcterms:created>
  <dcterms:modified xsi:type="dcterms:W3CDTF">2019-04-06T16:57:00Z</dcterms:modified>
</cp:coreProperties>
</file>